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F5CB7" w14:textId="77777777" w:rsidR="00882398" w:rsidRPr="00AD69FF" w:rsidRDefault="00882398" w:rsidP="00FC5AA9">
      <w:pPr>
        <w:spacing w:after="0" w:line="240" w:lineRule="auto"/>
        <w:jc w:val="center"/>
        <w:rPr>
          <w:rFonts w:ascii="Verdana" w:eastAsia="Times New Roman" w:hAnsi="Verdana" w:cs="Arial"/>
          <w:vanish/>
          <w:color w:val="1F497D" w:themeColor="text2"/>
          <w:sz w:val="24"/>
          <w:szCs w:val="24"/>
        </w:rPr>
      </w:pPr>
    </w:p>
    <w:p w14:paraId="4B74A881" w14:textId="5B50B1C9" w:rsidR="00FC5AA9" w:rsidRPr="00AD69FF" w:rsidRDefault="006C5BF2" w:rsidP="00FC5AA9">
      <w:pPr>
        <w:spacing w:before="100" w:beforeAutospacing="1" w:after="100" w:afterAutospacing="1" w:line="240" w:lineRule="auto"/>
        <w:jc w:val="center"/>
        <w:rPr>
          <w:rFonts w:ascii="Verdana" w:eastAsia="Times New Roman" w:hAnsi="Verdana" w:cs="Arial"/>
          <w:color w:val="1F497D" w:themeColor="text2"/>
          <w:sz w:val="20"/>
          <w:szCs w:val="20"/>
        </w:rPr>
      </w:pPr>
      <w:proofErr w:type="spellStart"/>
      <w:r w:rsidRPr="00AD69FF">
        <w:rPr>
          <w:rFonts w:ascii="Verdana" w:hAnsi="Verdana" w:cs="Arial"/>
          <w:b/>
          <w:color w:val="1F497D" w:themeColor="text2"/>
          <w:sz w:val="24"/>
          <w:szCs w:val="24"/>
        </w:rPr>
        <w:t>Brics</w:t>
      </w:r>
      <w:proofErr w:type="spellEnd"/>
      <w:r w:rsidRPr="00AD69FF">
        <w:rPr>
          <w:rFonts w:ascii="Verdana" w:hAnsi="Verdana" w:cs="Arial"/>
          <w:b/>
          <w:color w:val="1F497D" w:themeColor="text2"/>
          <w:sz w:val="24"/>
          <w:szCs w:val="24"/>
        </w:rPr>
        <w:t xml:space="preserve"> and </w:t>
      </w:r>
      <w:proofErr w:type="spellStart"/>
      <w:r w:rsidRPr="00AD69FF">
        <w:rPr>
          <w:rFonts w:ascii="Verdana" w:hAnsi="Verdana" w:cs="Arial"/>
          <w:b/>
          <w:color w:val="1F497D" w:themeColor="text2"/>
          <w:sz w:val="24"/>
          <w:szCs w:val="24"/>
        </w:rPr>
        <w:t>Mitsk</w:t>
      </w:r>
      <w:proofErr w:type="spellEnd"/>
      <w:r w:rsidRPr="00AD69FF">
        <w:rPr>
          <w:rFonts w:ascii="Verdana" w:hAnsi="Verdana" w:cs="Arial"/>
          <w:b/>
          <w:color w:val="1F497D" w:themeColor="text2"/>
          <w:sz w:val="24"/>
          <w:szCs w:val="24"/>
        </w:rPr>
        <w:t xml:space="preserve"> Project</w:t>
      </w:r>
      <w:r w:rsidR="00FC5AA9" w:rsidRPr="00AD69FF">
        <w:rPr>
          <w:rFonts w:ascii="Verdana" w:hAnsi="Verdana" w:cs="Arial"/>
          <w:b/>
          <w:color w:val="1F497D" w:themeColor="text2"/>
          <w:sz w:val="20"/>
          <w:szCs w:val="20"/>
        </w:rPr>
        <w:br/>
      </w:r>
      <w:r w:rsidR="00FC5AA9" w:rsidRPr="00AD69FF">
        <w:rPr>
          <w:rFonts w:ascii="Verdana" w:hAnsi="Verdana"/>
          <w:b/>
          <w:bCs/>
          <w:sz w:val="20"/>
          <w:szCs w:val="20"/>
        </w:rPr>
        <w:t>Week 4</w:t>
      </w:r>
      <w:r w:rsidR="00FC5AA9" w:rsidRPr="00AD69FF">
        <w:rPr>
          <w:rFonts w:ascii="Verdana" w:hAnsi="Verdana"/>
          <w:b/>
          <w:bCs/>
          <w:sz w:val="20"/>
          <w:szCs w:val="20"/>
        </w:rPr>
        <w:br/>
        <w:t>Guidelines and Grading Rubric (</w:t>
      </w:r>
      <w:r w:rsidR="00610A37">
        <w:rPr>
          <w:rFonts w:ascii="Verdana" w:hAnsi="Verdana"/>
          <w:b/>
          <w:bCs/>
          <w:sz w:val="20"/>
          <w:szCs w:val="20"/>
        </w:rPr>
        <w:t>1</w:t>
      </w:r>
      <w:r w:rsidR="00FC5AA9" w:rsidRPr="00AD69FF">
        <w:rPr>
          <w:rFonts w:ascii="Verdana" w:hAnsi="Verdana"/>
          <w:b/>
          <w:bCs/>
          <w:sz w:val="20"/>
          <w:szCs w:val="20"/>
        </w:rPr>
        <w:t>00 points)</w:t>
      </w:r>
    </w:p>
    <w:p w14:paraId="55713667" w14:textId="77777777" w:rsidR="00520300" w:rsidRPr="00AD69FF" w:rsidRDefault="00AB04E9" w:rsidP="0093403B">
      <w:pPr>
        <w:spacing w:before="100" w:beforeAutospacing="1" w:after="100" w:afterAutospacing="1" w:line="240" w:lineRule="auto"/>
        <w:rPr>
          <w:rFonts w:ascii="Verdana" w:eastAsia="Times New Roman" w:hAnsi="Verdana" w:cstheme="minorHAnsi"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Objective</w:t>
      </w:r>
    </w:p>
    <w:p w14:paraId="7340E994" w14:textId="77777777" w:rsidR="00882398" w:rsidRPr="00AD69FF" w:rsidRDefault="00C45CD0" w:rsidP="0093403B">
      <w:pPr>
        <w:spacing w:before="100" w:beforeAutospacing="1" w:after="100" w:afterAutospacing="1" w:line="240" w:lineRule="auto"/>
        <w:rPr>
          <w:rFonts w:ascii="Verdana" w:eastAsia="Times New Roman" w:hAnsi="Verdana" w:cstheme="minorHAnsi"/>
          <w:sz w:val="20"/>
          <w:szCs w:val="20"/>
        </w:rPr>
      </w:pPr>
      <w:r w:rsidRPr="00AD69FF">
        <w:rPr>
          <w:rFonts w:ascii="Verdana" w:eastAsia="Times New Roman" w:hAnsi="Verdana" w:cstheme="minorHAnsi"/>
          <w:sz w:val="20"/>
          <w:szCs w:val="20"/>
        </w:rPr>
        <w:t>This project introduces</w:t>
      </w:r>
      <w:r w:rsidR="0093403B" w:rsidRPr="00AD69FF">
        <w:rPr>
          <w:rFonts w:ascii="Verdana" w:eastAsia="Times New Roman" w:hAnsi="Verdana" w:cstheme="minorHAnsi"/>
          <w:sz w:val="20"/>
          <w:szCs w:val="20"/>
        </w:rPr>
        <w:t xml:space="preserve"> </w:t>
      </w:r>
      <w:r w:rsidR="006C5BF2" w:rsidRPr="00AD69FF">
        <w:rPr>
          <w:rFonts w:ascii="Verdana" w:eastAsia="Times New Roman" w:hAnsi="Verdana" w:cstheme="minorHAnsi"/>
          <w:sz w:val="20"/>
          <w:szCs w:val="20"/>
        </w:rPr>
        <w:t xml:space="preserve">the </w:t>
      </w:r>
      <w:proofErr w:type="spellStart"/>
      <w:r w:rsidR="006C5BF2" w:rsidRPr="00AD69FF">
        <w:rPr>
          <w:rFonts w:ascii="Verdana" w:eastAsia="Times New Roman" w:hAnsi="Verdana" w:cstheme="minorHAnsi"/>
          <w:sz w:val="20"/>
          <w:szCs w:val="20"/>
        </w:rPr>
        <w:t>Brics</w:t>
      </w:r>
      <w:proofErr w:type="spellEnd"/>
      <w:r w:rsidR="006C5BF2" w:rsidRPr="00AD69FF">
        <w:rPr>
          <w:rFonts w:ascii="Verdana" w:eastAsia="Times New Roman" w:hAnsi="Verdana" w:cstheme="minorHAnsi"/>
          <w:sz w:val="20"/>
          <w:szCs w:val="20"/>
        </w:rPr>
        <w:t xml:space="preserve"> and </w:t>
      </w:r>
      <w:proofErr w:type="spellStart"/>
      <w:r w:rsidR="006C5BF2" w:rsidRPr="00AD69FF">
        <w:rPr>
          <w:rFonts w:ascii="Verdana" w:eastAsia="Times New Roman" w:hAnsi="Verdana" w:cstheme="minorHAnsi"/>
          <w:sz w:val="20"/>
          <w:szCs w:val="20"/>
        </w:rPr>
        <w:t>Mitsk</w:t>
      </w:r>
      <w:proofErr w:type="spellEnd"/>
      <w:r w:rsidR="006C5BF2" w:rsidRPr="00AD69FF">
        <w:rPr>
          <w:rFonts w:ascii="Verdana" w:eastAsia="Times New Roman" w:hAnsi="Verdana" w:cstheme="minorHAnsi"/>
          <w:sz w:val="20"/>
          <w:szCs w:val="20"/>
        </w:rPr>
        <w:t xml:space="preserve"> countries and integrates the con</w:t>
      </w:r>
      <w:r w:rsidR="006D5E4F" w:rsidRPr="00AD69FF">
        <w:rPr>
          <w:rFonts w:ascii="Verdana" w:eastAsia="Times New Roman" w:hAnsi="Verdana" w:cstheme="minorHAnsi"/>
          <w:sz w:val="20"/>
          <w:szCs w:val="20"/>
        </w:rPr>
        <w:t xml:space="preserve">cepts presented in </w:t>
      </w:r>
      <w:r w:rsidR="00520FDB" w:rsidRPr="00AD69FF">
        <w:rPr>
          <w:rFonts w:ascii="Verdana" w:eastAsia="Times New Roman" w:hAnsi="Verdana" w:cstheme="minorHAnsi"/>
          <w:sz w:val="20"/>
          <w:szCs w:val="20"/>
        </w:rPr>
        <w:t>W</w:t>
      </w:r>
      <w:r w:rsidR="006D5E4F" w:rsidRPr="00AD69FF">
        <w:rPr>
          <w:rFonts w:ascii="Verdana" w:eastAsia="Times New Roman" w:hAnsi="Verdana" w:cstheme="minorHAnsi"/>
          <w:sz w:val="20"/>
          <w:szCs w:val="20"/>
        </w:rPr>
        <w:t>eeks 1</w:t>
      </w:r>
      <w:r w:rsidR="00520FDB" w:rsidRPr="00AD69FF">
        <w:rPr>
          <w:rFonts w:ascii="Verdana" w:eastAsia="Times New Roman" w:hAnsi="Verdana" w:cstheme="minorHAnsi"/>
          <w:sz w:val="20"/>
          <w:szCs w:val="20"/>
        </w:rPr>
        <w:t>–</w:t>
      </w:r>
      <w:r w:rsidR="006D5E4F" w:rsidRPr="00AD69FF">
        <w:rPr>
          <w:rFonts w:ascii="Verdana" w:eastAsia="Times New Roman" w:hAnsi="Verdana" w:cstheme="minorHAnsi"/>
          <w:sz w:val="20"/>
          <w:szCs w:val="20"/>
        </w:rPr>
        <w:t>4. I</w:t>
      </w:r>
      <w:r w:rsidR="006C5BF2" w:rsidRPr="00AD69FF">
        <w:rPr>
          <w:rFonts w:ascii="Verdana" w:eastAsia="Times New Roman" w:hAnsi="Verdana" w:cstheme="minorHAnsi"/>
          <w:sz w:val="20"/>
          <w:szCs w:val="20"/>
        </w:rPr>
        <w:t>t also provides a common foundation for future discussions.</w:t>
      </w:r>
    </w:p>
    <w:p w14:paraId="1C4DBCA4" w14:textId="77777777" w:rsidR="00520300" w:rsidRPr="00AD69FF" w:rsidRDefault="00AB04E9" w:rsidP="0093403B">
      <w:pPr>
        <w:spacing w:before="100" w:beforeAutospacing="1" w:after="100" w:afterAutospacing="1" w:line="240" w:lineRule="auto"/>
        <w:rPr>
          <w:rFonts w:ascii="Verdana" w:eastAsia="Times New Roman" w:hAnsi="Verdana" w:cstheme="minorHAnsi"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Guidelines</w:t>
      </w:r>
    </w:p>
    <w:p w14:paraId="6D4AAC61" w14:textId="77777777" w:rsidR="006C5BF2" w:rsidRPr="00AD69FF" w:rsidRDefault="00314CBC" w:rsidP="006C5BF2">
      <w:pPr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P</w:t>
      </w:r>
      <w:r w:rsidR="006C5BF2" w:rsidRPr="00AD69FF">
        <w:rPr>
          <w:rFonts w:ascii="Verdana" w:hAnsi="Verdana" w:cstheme="minorHAnsi"/>
          <w:sz w:val="20"/>
          <w:szCs w:val="20"/>
        </w:rPr>
        <w:t>repare a PowerPoint Presentation based u</w:t>
      </w:r>
      <w:r w:rsidRPr="00AD69FF">
        <w:rPr>
          <w:rFonts w:ascii="Verdana" w:hAnsi="Verdana" w:cstheme="minorHAnsi"/>
          <w:sz w:val="20"/>
          <w:szCs w:val="20"/>
        </w:rPr>
        <w:t xml:space="preserve">pon a </w:t>
      </w:r>
      <w:proofErr w:type="spellStart"/>
      <w:r w:rsidRPr="00AD69FF">
        <w:rPr>
          <w:rFonts w:ascii="Verdana" w:hAnsi="Verdana" w:cstheme="minorHAnsi"/>
          <w:sz w:val="20"/>
          <w:szCs w:val="20"/>
        </w:rPr>
        <w:t>Brics</w:t>
      </w:r>
      <w:proofErr w:type="spellEnd"/>
      <w:r w:rsidRPr="00AD69FF">
        <w:rPr>
          <w:rFonts w:ascii="Verdana" w:hAnsi="Verdana" w:cstheme="minorHAnsi"/>
          <w:sz w:val="20"/>
          <w:szCs w:val="20"/>
        </w:rPr>
        <w:t xml:space="preserve"> and </w:t>
      </w:r>
      <w:proofErr w:type="spellStart"/>
      <w:r w:rsidRPr="00AD69FF">
        <w:rPr>
          <w:rFonts w:ascii="Verdana" w:hAnsi="Verdana" w:cstheme="minorHAnsi"/>
          <w:sz w:val="20"/>
          <w:szCs w:val="20"/>
        </w:rPr>
        <w:t>Mitsk</w:t>
      </w:r>
      <w:proofErr w:type="spellEnd"/>
      <w:r w:rsidRPr="00AD69FF">
        <w:rPr>
          <w:rFonts w:ascii="Verdana" w:hAnsi="Verdana" w:cstheme="minorHAnsi"/>
          <w:sz w:val="20"/>
          <w:szCs w:val="20"/>
        </w:rPr>
        <w:t xml:space="preserve"> Country: </w:t>
      </w:r>
      <w:r w:rsidR="006C5BF2" w:rsidRPr="00AD69FF">
        <w:rPr>
          <w:rFonts w:ascii="Verdana" w:hAnsi="Verdana" w:cstheme="minorHAnsi"/>
          <w:sz w:val="20"/>
          <w:szCs w:val="20"/>
        </w:rPr>
        <w:t>Brazil, Russia, India, China South Africa, Mexico, Indonesia, Turkey</w:t>
      </w:r>
      <w:r w:rsidR="001066FE" w:rsidRPr="00AD69FF">
        <w:rPr>
          <w:rFonts w:ascii="Verdana" w:hAnsi="Verdana" w:cstheme="minorHAnsi"/>
          <w:sz w:val="20"/>
          <w:szCs w:val="20"/>
        </w:rPr>
        <w:t>,</w:t>
      </w:r>
      <w:r w:rsidR="006C5BF2" w:rsidRPr="00AD69FF">
        <w:rPr>
          <w:rFonts w:ascii="Verdana" w:hAnsi="Verdana" w:cstheme="minorHAnsi"/>
          <w:sz w:val="20"/>
          <w:szCs w:val="20"/>
        </w:rPr>
        <w:t xml:space="preserve"> and South Korea. These countries have been identified</w:t>
      </w:r>
      <w:r w:rsidR="00C45CD0" w:rsidRPr="00AD69FF">
        <w:rPr>
          <w:rFonts w:ascii="Verdana" w:hAnsi="Verdana" w:cstheme="minorHAnsi"/>
          <w:sz w:val="20"/>
          <w:szCs w:val="20"/>
        </w:rPr>
        <w:t xml:space="preserve"> as important emerging countries</w:t>
      </w:r>
      <w:r w:rsidR="006C5BF2" w:rsidRPr="00AD69FF">
        <w:rPr>
          <w:rFonts w:ascii="Verdana" w:hAnsi="Verdana" w:cstheme="minorHAnsi"/>
          <w:sz w:val="20"/>
          <w:szCs w:val="20"/>
        </w:rPr>
        <w:t xml:space="preserve"> that are significant economic powers individually, as well as becoming the basis of an important new economic group. It is important to develop an u</w:t>
      </w:r>
      <w:r w:rsidR="002066CD" w:rsidRPr="00AD69FF">
        <w:rPr>
          <w:rFonts w:ascii="Verdana" w:hAnsi="Verdana" w:cstheme="minorHAnsi"/>
          <w:sz w:val="20"/>
          <w:szCs w:val="20"/>
        </w:rPr>
        <w:t>nderstanding of these countries</w:t>
      </w:r>
      <w:r w:rsidR="001066FE" w:rsidRPr="00AD69FF">
        <w:rPr>
          <w:rFonts w:ascii="Verdana" w:hAnsi="Verdana" w:cstheme="minorHAnsi"/>
          <w:sz w:val="20"/>
          <w:szCs w:val="20"/>
        </w:rPr>
        <w:t>—</w:t>
      </w:r>
      <w:r w:rsidR="006C5BF2" w:rsidRPr="00AD69FF">
        <w:rPr>
          <w:rFonts w:ascii="Verdana" w:hAnsi="Verdana" w:cstheme="minorHAnsi"/>
          <w:sz w:val="20"/>
          <w:szCs w:val="20"/>
        </w:rPr>
        <w:t>for the purposes of understanding global business strategy, and the opportunit</w:t>
      </w:r>
      <w:r w:rsidR="0093403B" w:rsidRPr="00AD69FF">
        <w:rPr>
          <w:rFonts w:ascii="Verdana" w:hAnsi="Verdana" w:cstheme="minorHAnsi"/>
          <w:sz w:val="20"/>
          <w:szCs w:val="20"/>
        </w:rPr>
        <w:t>i</w:t>
      </w:r>
      <w:r w:rsidR="006C5BF2" w:rsidRPr="00AD69FF">
        <w:rPr>
          <w:rFonts w:ascii="Verdana" w:hAnsi="Verdana" w:cstheme="minorHAnsi"/>
          <w:sz w:val="20"/>
          <w:szCs w:val="20"/>
        </w:rPr>
        <w:t>es and threats they pose</w:t>
      </w:r>
      <w:r w:rsidR="002C481E" w:rsidRPr="00AD69FF">
        <w:rPr>
          <w:rFonts w:ascii="Verdana" w:hAnsi="Verdana" w:cstheme="minorHAnsi"/>
          <w:sz w:val="20"/>
          <w:szCs w:val="20"/>
        </w:rPr>
        <w:t>.</w:t>
      </w:r>
    </w:p>
    <w:p w14:paraId="64C3E60B" w14:textId="77777777" w:rsidR="006C5BF2" w:rsidRPr="00AD69FF" w:rsidRDefault="006C5BF2" w:rsidP="006C5BF2">
      <w:pPr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Your country choice should be approved by your professor in Week 1</w:t>
      </w:r>
      <w:r w:rsidR="00423F3A" w:rsidRPr="00AD69FF">
        <w:rPr>
          <w:rFonts w:ascii="Verdana" w:hAnsi="Verdana" w:cstheme="minorHAnsi"/>
          <w:sz w:val="20"/>
          <w:szCs w:val="20"/>
        </w:rPr>
        <w:t>.</w:t>
      </w:r>
    </w:p>
    <w:p w14:paraId="4A5D27E9" w14:textId="77777777" w:rsidR="006C5BF2" w:rsidRPr="00AD69FF" w:rsidRDefault="006C5BF2" w:rsidP="00E34863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Please develop a set of slides that would help an organization contemplating doing business in the country you have been assigned</w:t>
      </w:r>
      <w:r w:rsidR="0093403B" w:rsidRPr="00AD69FF">
        <w:rPr>
          <w:rFonts w:ascii="Verdana" w:hAnsi="Verdana" w:cstheme="minorHAnsi"/>
          <w:sz w:val="20"/>
          <w:szCs w:val="20"/>
        </w:rPr>
        <w:t>.</w:t>
      </w:r>
    </w:p>
    <w:p w14:paraId="72D0EF68" w14:textId="77777777" w:rsidR="006C5BF2" w:rsidRPr="00AD69FF" w:rsidRDefault="006C5BF2" w:rsidP="006C5BF2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Please focus you</w:t>
      </w:r>
      <w:r w:rsidR="00DD7A97" w:rsidRPr="00AD69FF">
        <w:rPr>
          <w:rFonts w:ascii="Verdana" w:hAnsi="Verdana" w:cstheme="minorHAnsi"/>
          <w:sz w:val="20"/>
          <w:szCs w:val="20"/>
        </w:rPr>
        <w:t>r</w:t>
      </w:r>
      <w:r w:rsidRPr="00AD69FF">
        <w:rPr>
          <w:rFonts w:ascii="Verdana" w:hAnsi="Verdana" w:cstheme="minorHAnsi"/>
          <w:sz w:val="20"/>
          <w:szCs w:val="20"/>
        </w:rPr>
        <w:t xml:space="preserve"> analysis on Porter’s Diamond of National Advantage</w:t>
      </w:r>
      <w:r w:rsidR="0093403B" w:rsidRPr="00AD69FF">
        <w:rPr>
          <w:rFonts w:ascii="Verdana" w:hAnsi="Verdana" w:cstheme="minorHAnsi"/>
          <w:sz w:val="20"/>
          <w:szCs w:val="20"/>
        </w:rPr>
        <w:t>.</w:t>
      </w:r>
    </w:p>
    <w:p w14:paraId="547D59D9" w14:textId="77777777" w:rsidR="006C5BF2" w:rsidRPr="00AD69FF" w:rsidRDefault="006C5BF2" w:rsidP="006C5BF2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Please provide images and key facts that capture the economic conditions and culture</w:t>
      </w:r>
      <w:r w:rsidR="0093403B" w:rsidRPr="00AD69FF">
        <w:rPr>
          <w:rFonts w:ascii="Verdana" w:hAnsi="Verdana" w:cstheme="minorHAnsi"/>
          <w:sz w:val="20"/>
          <w:szCs w:val="20"/>
        </w:rPr>
        <w:t>.</w:t>
      </w:r>
    </w:p>
    <w:p w14:paraId="67ECB76A" w14:textId="23823332" w:rsidR="006C5BF2" w:rsidRPr="00AD69FF" w:rsidRDefault="006C5BF2" w:rsidP="00E46655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 xml:space="preserve">Please develop a presentation with approximately </w:t>
      </w:r>
      <w:r w:rsidR="00A25130">
        <w:rPr>
          <w:rFonts w:ascii="Verdana" w:hAnsi="Verdana" w:cstheme="minorHAnsi"/>
          <w:sz w:val="20"/>
          <w:szCs w:val="20"/>
        </w:rPr>
        <w:t>10</w:t>
      </w:r>
      <w:r w:rsidRPr="00AD69FF">
        <w:rPr>
          <w:rFonts w:ascii="Verdana" w:hAnsi="Verdana" w:cstheme="minorHAnsi"/>
          <w:sz w:val="20"/>
          <w:szCs w:val="20"/>
        </w:rPr>
        <w:t xml:space="preserve"> slides</w:t>
      </w:r>
      <w:r w:rsidR="0093403B" w:rsidRPr="00AD69FF">
        <w:rPr>
          <w:rFonts w:ascii="Verdana" w:hAnsi="Verdana" w:cstheme="minorHAnsi"/>
          <w:sz w:val="20"/>
          <w:szCs w:val="20"/>
        </w:rPr>
        <w:t>.</w:t>
      </w:r>
    </w:p>
    <w:p w14:paraId="7F4558B0" w14:textId="77777777" w:rsidR="00E46655" w:rsidRPr="00AD69FF" w:rsidRDefault="00E46655" w:rsidP="00E46655">
      <w:pPr>
        <w:spacing w:after="0" w:line="240" w:lineRule="auto"/>
        <w:ind w:left="360"/>
        <w:rPr>
          <w:rFonts w:ascii="Verdana" w:hAnsi="Verdana" w:cstheme="minorHAnsi"/>
          <w:sz w:val="20"/>
          <w:szCs w:val="20"/>
        </w:rPr>
      </w:pPr>
    </w:p>
    <w:p w14:paraId="22684975" w14:textId="63E3C9A8" w:rsidR="006C5BF2" w:rsidRPr="00AD69FF" w:rsidRDefault="006C5BF2" w:rsidP="00E46655">
      <w:pPr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 xml:space="preserve">A </w:t>
      </w:r>
      <w:r w:rsidRPr="00AD69FF">
        <w:rPr>
          <w:rFonts w:ascii="Verdana" w:hAnsi="Verdana" w:cstheme="minorHAnsi"/>
          <w:b/>
          <w:sz w:val="20"/>
          <w:szCs w:val="20"/>
        </w:rPr>
        <w:t>successful project</w:t>
      </w:r>
      <w:r w:rsidRPr="00AD69FF">
        <w:rPr>
          <w:rFonts w:ascii="Verdana" w:hAnsi="Verdana" w:cstheme="minorHAnsi"/>
          <w:sz w:val="20"/>
          <w:szCs w:val="20"/>
        </w:rPr>
        <w:t xml:space="preserve"> will earn maximum </w:t>
      </w:r>
      <w:r w:rsidR="00510620">
        <w:rPr>
          <w:rFonts w:ascii="Verdana" w:hAnsi="Verdana" w:cstheme="minorHAnsi"/>
          <w:sz w:val="20"/>
          <w:szCs w:val="20"/>
        </w:rPr>
        <w:t>points</w:t>
      </w:r>
      <w:r w:rsidR="00F67274" w:rsidRPr="00AD69FF">
        <w:rPr>
          <w:rFonts w:ascii="Verdana" w:hAnsi="Verdana" w:cstheme="minorHAnsi"/>
          <w:sz w:val="20"/>
          <w:szCs w:val="20"/>
        </w:rPr>
        <w:t xml:space="preserve"> demonstrating</w:t>
      </w:r>
    </w:p>
    <w:p w14:paraId="15D6C82D" w14:textId="4BC416F0" w:rsidR="006C5BF2" w:rsidRPr="00AD69FF" w:rsidRDefault="006B7D74" w:rsidP="00E46655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>A</w:t>
      </w:r>
      <w:r w:rsidR="006C5BF2" w:rsidRPr="00AD69FF">
        <w:rPr>
          <w:rFonts w:ascii="Verdana" w:hAnsi="Verdana" w:cstheme="minorHAnsi"/>
          <w:sz w:val="20"/>
          <w:szCs w:val="20"/>
        </w:rPr>
        <w:t>ccurate, relevant</w:t>
      </w:r>
      <w:r w:rsidR="00F67274" w:rsidRPr="00AD69FF">
        <w:rPr>
          <w:rFonts w:ascii="Verdana" w:hAnsi="Verdana" w:cstheme="minorHAnsi"/>
          <w:sz w:val="20"/>
          <w:szCs w:val="20"/>
        </w:rPr>
        <w:t>,</w:t>
      </w:r>
      <w:r w:rsidR="006C5BF2" w:rsidRPr="00AD69FF">
        <w:rPr>
          <w:rFonts w:ascii="Verdana" w:hAnsi="Verdana" w:cstheme="minorHAnsi"/>
          <w:sz w:val="20"/>
          <w:szCs w:val="20"/>
        </w:rPr>
        <w:t xml:space="preserve"> and timely research</w:t>
      </w:r>
      <w:r w:rsidR="00F67274" w:rsidRPr="00AD69FF">
        <w:rPr>
          <w:rFonts w:ascii="Verdana" w:hAnsi="Verdana" w:cstheme="minorHAnsi"/>
          <w:sz w:val="20"/>
          <w:szCs w:val="20"/>
        </w:rPr>
        <w:t>; and</w:t>
      </w:r>
    </w:p>
    <w:p w14:paraId="6BCA2270" w14:textId="77777777" w:rsidR="00AB04E9" w:rsidRPr="00AD69FF" w:rsidRDefault="006C5BF2" w:rsidP="00E46655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Verdana" w:hAnsi="Verdana" w:cstheme="minorHAnsi"/>
          <w:sz w:val="20"/>
          <w:szCs w:val="20"/>
        </w:rPr>
      </w:pPr>
      <w:r w:rsidRPr="00AD69FF">
        <w:rPr>
          <w:rFonts w:ascii="Verdana" w:hAnsi="Verdana" w:cstheme="minorHAnsi"/>
          <w:sz w:val="20"/>
          <w:szCs w:val="20"/>
        </w:rPr>
        <w:t>PowerPoint slides that include good quality content, clear and compelling, yet professional presentation style.</w:t>
      </w:r>
    </w:p>
    <w:p w14:paraId="44981674" w14:textId="77777777" w:rsidR="00E435B2" w:rsidRPr="00AD69FF" w:rsidRDefault="00E435B2" w:rsidP="00E46655">
      <w:pPr>
        <w:spacing w:before="100" w:beforeAutospacing="1" w:after="100" w:afterAutospacing="1" w:line="240" w:lineRule="auto"/>
        <w:rPr>
          <w:rFonts w:ascii="Verdana" w:eastAsia="Times New Roman" w:hAnsi="Verdana" w:cstheme="minorHAnsi"/>
          <w:b/>
          <w:bCs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Milestones</w:t>
      </w:r>
    </w:p>
    <w:p w14:paraId="19A22C0C" w14:textId="77777777" w:rsidR="006C5BF2" w:rsidRPr="00AD69FF" w:rsidRDefault="006C5BF2" w:rsidP="00E4665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Verdana" w:eastAsia="Times New Roman" w:hAnsi="Verdana" w:cstheme="minorHAnsi"/>
          <w:bCs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Week 1:</w:t>
      </w:r>
      <w:r w:rsidRPr="00AD69FF">
        <w:rPr>
          <w:rFonts w:ascii="Verdana" w:eastAsia="Times New Roman" w:hAnsi="Verdana" w:cstheme="minorHAnsi"/>
          <w:bCs/>
          <w:sz w:val="20"/>
          <w:szCs w:val="20"/>
        </w:rPr>
        <w:t xml:space="preserve"> Identify country and obta</w:t>
      </w:r>
      <w:r w:rsidR="00426776" w:rsidRPr="00AD69FF">
        <w:rPr>
          <w:rFonts w:ascii="Verdana" w:eastAsia="Times New Roman" w:hAnsi="Verdana" w:cstheme="minorHAnsi"/>
          <w:bCs/>
          <w:sz w:val="20"/>
          <w:szCs w:val="20"/>
        </w:rPr>
        <w:t>in Professor’s approval.</w:t>
      </w:r>
    </w:p>
    <w:p w14:paraId="7D807BE8" w14:textId="77777777" w:rsidR="006C5BF2" w:rsidRPr="00AD69FF" w:rsidRDefault="006C5BF2" w:rsidP="00E4665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Verdana" w:eastAsia="Times New Roman" w:hAnsi="Verdana" w:cstheme="minorHAnsi"/>
          <w:bCs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Week</w:t>
      </w:r>
      <w:r w:rsidR="00F67274" w:rsidRPr="00AD69FF">
        <w:rPr>
          <w:rFonts w:ascii="Verdana" w:eastAsia="Times New Roman" w:hAnsi="Verdana" w:cstheme="minorHAnsi"/>
          <w:b/>
          <w:bCs/>
          <w:sz w:val="20"/>
          <w:szCs w:val="20"/>
        </w:rPr>
        <w:t>s</w:t>
      </w: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 xml:space="preserve"> 2</w:t>
      </w:r>
      <w:r w:rsidR="00F67274" w:rsidRPr="00AD69FF">
        <w:rPr>
          <w:rFonts w:ascii="Verdana" w:eastAsia="Times New Roman" w:hAnsi="Verdana" w:cstheme="minorHAnsi"/>
          <w:b/>
          <w:bCs/>
          <w:sz w:val="20"/>
          <w:szCs w:val="20"/>
        </w:rPr>
        <w:t>–</w:t>
      </w: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3:</w:t>
      </w:r>
      <w:r w:rsidRPr="00AD69FF">
        <w:rPr>
          <w:rFonts w:ascii="Verdana" w:eastAsia="Times New Roman" w:hAnsi="Verdana" w:cstheme="minorHAnsi"/>
          <w:bCs/>
          <w:sz w:val="20"/>
          <w:szCs w:val="20"/>
        </w:rPr>
        <w:t xml:space="preserve"> Research and prepare slides</w:t>
      </w:r>
      <w:r w:rsidR="00E46655" w:rsidRPr="00AD69FF">
        <w:rPr>
          <w:rFonts w:ascii="Verdana" w:eastAsia="Times New Roman" w:hAnsi="Verdana" w:cstheme="minorHAnsi"/>
          <w:bCs/>
          <w:sz w:val="20"/>
          <w:szCs w:val="20"/>
        </w:rPr>
        <w:t>.</w:t>
      </w:r>
    </w:p>
    <w:p w14:paraId="451E7249" w14:textId="779A23AB" w:rsidR="0093403B" w:rsidRPr="00AD69FF" w:rsidRDefault="006C5BF2" w:rsidP="00E4665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Verdana" w:eastAsia="Times New Roman" w:hAnsi="Verdana" w:cstheme="minorHAnsi"/>
          <w:bCs/>
          <w:sz w:val="20"/>
          <w:szCs w:val="20"/>
        </w:rPr>
      </w:pPr>
      <w:r w:rsidRPr="00AD69FF">
        <w:rPr>
          <w:rFonts w:ascii="Verdana" w:eastAsia="Times New Roman" w:hAnsi="Verdana" w:cstheme="minorHAnsi"/>
          <w:b/>
          <w:bCs/>
          <w:sz w:val="20"/>
          <w:szCs w:val="20"/>
        </w:rPr>
        <w:t>Week 4:</w:t>
      </w:r>
      <w:r w:rsidRPr="00AD69FF">
        <w:rPr>
          <w:rFonts w:ascii="Verdana" w:eastAsia="Times New Roman" w:hAnsi="Verdana" w:cstheme="minorHAnsi"/>
          <w:bCs/>
          <w:sz w:val="20"/>
          <w:szCs w:val="20"/>
        </w:rPr>
        <w:t xml:space="preserve"> Submit PowerPoint for </w:t>
      </w:r>
      <w:r w:rsidR="00E46655" w:rsidRPr="00AD69FF">
        <w:rPr>
          <w:rFonts w:ascii="Verdana" w:eastAsia="Times New Roman" w:hAnsi="Verdana" w:cstheme="minorHAnsi"/>
          <w:bCs/>
          <w:sz w:val="20"/>
          <w:szCs w:val="20"/>
        </w:rPr>
        <w:t>grading</w:t>
      </w:r>
      <w:r w:rsidR="006B7D74">
        <w:rPr>
          <w:rFonts w:ascii="Verdana" w:eastAsia="Times New Roman" w:hAnsi="Verdana" w:cstheme="minorHAnsi"/>
          <w:bCs/>
          <w:sz w:val="20"/>
          <w:szCs w:val="20"/>
        </w:rPr>
        <w:t>.</w:t>
      </w:r>
    </w:p>
    <w:p w14:paraId="3C132FDD" w14:textId="77777777" w:rsidR="00520300" w:rsidRPr="00AD69FF" w:rsidRDefault="00AB04E9" w:rsidP="00E46655">
      <w:pPr>
        <w:spacing w:before="100" w:beforeAutospacing="1" w:after="100" w:afterAutospacing="1" w:line="240" w:lineRule="auto"/>
        <w:rPr>
          <w:rFonts w:ascii="Verdana" w:eastAsia="Times New Roman" w:hAnsi="Verdana" w:cs="Arial"/>
          <w:sz w:val="20"/>
          <w:szCs w:val="20"/>
        </w:rPr>
      </w:pPr>
      <w:r w:rsidRPr="00AD69FF">
        <w:rPr>
          <w:rFonts w:ascii="Verdana" w:eastAsia="Times New Roman" w:hAnsi="Verdana" w:cs="Arial"/>
          <w:b/>
          <w:bCs/>
          <w:sz w:val="20"/>
          <w:szCs w:val="20"/>
        </w:rPr>
        <w:t>Grading Rubrics</w:t>
      </w:r>
    </w:p>
    <w:tbl>
      <w:tblPr>
        <w:tblW w:w="4503" w:type="pct"/>
        <w:tblCellSpacing w:w="7" w:type="dxa"/>
        <w:tblInd w:w="71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5"/>
        <w:gridCol w:w="779"/>
        <w:gridCol w:w="671"/>
        <w:gridCol w:w="5360"/>
      </w:tblGrid>
      <w:tr w:rsidR="00E435B2" w:rsidRPr="00AD69FF" w14:paraId="10274FCB" w14:textId="77777777">
        <w:trPr>
          <w:tblCellSpacing w:w="7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472006DA" w14:textId="77777777" w:rsidR="00E435B2" w:rsidRPr="00AD69FF" w:rsidRDefault="00E435B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32B3C3AB" w14:textId="77777777" w:rsidR="00E435B2" w:rsidRPr="00AD69FF" w:rsidRDefault="00E435B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3566553B" w14:textId="77777777" w:rsidR="00E435B2" w:rsidRPr="00AD69FF" w:rsidRDefault="00E435B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31E097AB" w14:textId="77777777" w:rsidR="00E435B2" w:rsidRPr="00AD69FF" w:rsidRDefault="00E435B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Description</w:t>
            </w:r>
          </w:p>
        </w:tc>
      </w:tr>
      <w:tr w:rsidR="00E435B2" w:rsidRPr="00AD69FF" w14:paraId="65CE3C33" w14:textId="77777777">
        <w:trPr>
          <w:tblCellSpacing w:w="7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DDFF"/>
            <w:vAlign w:val="center"/>
          </w:tcPr>
          <w:p w14:paraId="4F2CDBF6" w14:textId="77777777" w:rsidR="00E435B2" w:rsidRPr="00AD69FF" w:rsidRDefault="006C5BF2" w:rsidP="00E435B2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Researc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DDFF"/>
            <w:vAlign w:val="center"/>
          </w:tcPr>
          <w:p w14:paraId="06FF5592" w14:textId="2966E8B6" w:rsidR="00E435B2" w:rsidRPr="00AD69FF" w:rsidRDefault="00610A37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DDFF"/>
            <w:vAlign w:val="center"/>
          </w:tcPr>
          <w:p w14:paraId="0C82766B" w14:textId="77777777" w:rsidR="00E435B2" w:rsidRPr="00AD69FF" w:rsidRDefault="006C5BF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50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DDFF"/>
            <w:vAlign w:val="center"/>
          </w:tcPr>
          <w:p w14:paraId="04059914" w14:textId="77777777" w:rsidR="00E435B2" w:rsidRPr="00AD69FF" w:rsidRDefault="006C5BF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Accurate, relevant</w:t>
            </w:r>
            <w:r w:rsidR="00F67274" w:rsidRPr="00AD69FF">
              <w:rPr>
                <w:rFonts w:ascii="Verdana" w:eastAsia="Times New Roman" w:hAnsi="Verdana" w:cs="Arial"/>
                <w:sz w:val="20"/>
                <w:szCs w:val="20"/>
              </w:rPr>
              <w:t>,</w:t>
            </w: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 xml:space="preserve"> and timely research</w:t>
            </w:r>
            <w:r w:rsidR="007940AD" w:rsidRPr="00AD69FF">
              <w:rPr>
                <w:rFonts w:ascii="Verdana" w:eastAsia="Times New Roman" w:hAnsi="Verdana" w:cs="Arial"/>
                <w:sz w:val="20"/>
                <w:szCs w:val="20"/>
              </w:rPr>
              <w:t>.</w:t>
            </w:r>
          </w:p>
        </w:tc>
      </w:tr>
      <w:tr w:rsidR="00E435B2" w:rsidRPr="00AD69FF" w14:paraId="0DA9680E" w14:textId="77777777">
        <w:trPr>
          <w:tblCellSpacing w:w="7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33E8699D" w14:textId="77777777" w:rsidR="00E435B2" w:rsidRPr="00AD69FF" w:rsidRDefault="006C5BF2" w:rsidP="00E5038B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PowerPoint slid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762873E3" w14:textId="7A71C52E" w:rsidR="00E435B2" w:rsidRPr="00AD69FF" w:rsidRDefault="00610A37" w:rsidP="00963B1F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08F2D317" w14:textId="77777777" w:rsidR="00E435B2" w:rsidRPr="00AD69FF" w:rsidRDefault="006C5BF2" w:rsidP="00963B1F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50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6698C423" w14:textId="77777777" w:rsidR="00E435B2" w:rsidRPr="00AD69FF" w:rsidRDefault="006C5BF2" w:rsidP="00963B1F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Good content, professional, useful</w:t>
            </w:r>
            <w:r w:rsidR="00F67274" w:rsidRPr="00AD69FF">
              <w:rPr>
                <w:rFonts w:ascii="Verdana" w:eastAsia="Times New Roman" w:hAnsi="Verdana" w:cs="Arial"/>
                <w:sz w:val="20"/>
                <w:szCs w:val="20"/>
              </w:rPr>
              <w:t>,</w:t>
            </w: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 xml:space="preserve"> and compelling presentation</w:t>
            </w:r>
            <w:r w:rsidR="007940AD" w:rsidRPr="00AD69FF">
              <w:rPr>
                <w:rFonts w:ascii="Verdana" w:eastAsia="Times New Roman" w:hAnsi="Verdana" w:cs="Arial"/>
                <w:sz w:val="20"/>
                <w:szCs w:val="20"/>
              </w:rPr>
              <w:t>.</w:t>
            </w:r>
          </w:p>
        </w:tc>
      </w:tr>
      <w:tr w:rsidR="00E435B2" w:rsidRPr="00AD69FF" w14:paraId="386E0721" w14:textId="77777777">
        <w:trPr>
          <w:tblCellSpacing w:w="7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3709A5CC" w14:textId="77777777" w:rsidR="00E435B2" w:rsidRPr="00AD69FF" w:rsidRDefault="00E435B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082A4C3E" w14:textId="027F1E54" w:rsidR="00E435B2" w:rsidRPr="00AD69FF" w:rsidRDefault="00610A37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1</w:t>
            </w:r>
            <w:r w:rsidR="006D5E4F" w:rsidRPr="00AD69FF">
              <w:rPr>
                <w:rFonts w:ascii="Verdana" w:eastAsia="Times New Roman" w:hAnsi="Verdana" w:cs="Arial"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59BBA4CA" w14:textId="77777777" w:rsidR="00E435B2" w:rsidRPr="00AD69FF" w:rsidRDefault="006D5E4F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1</w:t>
            </w:r>
            <w:r w:rsidR="00E435B2" w:rsidRPr="00AD69FF">
              <w:rPr>
                <w:rFonts w:ascii="Verdana" w:eastAsia="Times New Roman" w:hAnsi="Verdana" w:cs="Arial"/>
                <w:sz w:val="20"/>
                <w:szCs w:val="20"/>
              </w:rPr>
              <w:t>00</w:t>
            </w: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FEFEF"/>
            <w:vAlign w:val="center"/>
          </w:tcPr>
          <w:p w14:paraId="0EADB10D" w14:textId="77777777" w:rsidR="00E435B2" w:rsidRPr="00AD69FF" w:rsidRDefault="006C5BF2" w:rsidP="00363DF0">
            <w:pPr>
              <w:spacing w:after="0" w:line="240" w:lineRule="auto"/>
              <w:rPr>
                <w:rFonts w:ascii="Verdana" w:eastAsia="Times New Roman" w:hAnsi="Verdana" w:cs="Arial"/>
                <w:sz w:val="20"/>
                <w:szCs w:val="20"/>
              </w:rPr>
            </w:pPr>
            <w:r w:rsidRPr="00AD69FF">
              <w:rPr>
                <w:rFonts w:ascii="Verdana" w:eastAsia="Times New Roman" w:hAnsi="Verdana" w:cs="Arial"/>
                <w:sz w:val="20"/>
                <w:szCs w:val="20"/>
              </w:rPr>
              <w:t>A quality presentation</w:t>
            </w:r>
            <w:r w:rsidR="00E435B2" w:rsidRPr="00AD69FF">
              <w:rPr>
                <w:rFonts w:ascii="Verdana" w:eastAsia="Times New Roman" w:hAnsi="Verdana" w:cs="Arial"/>
                <w:sz w:val="20"/>
                <w:szCs w:val="20"/>
              </w:rPr>
              <w:t xml:space="preserve"> will meet or exceed all of the above requirements.</w:t>
            </w:r>
          </w:p>
        </w:tc>
      </w:tr>
    </w:tbl>
    <w:p w14:paraId="70145ACC" w14:textId="77777777" w:rsidR="00882398" w:rsidRPr="00AD69FF" w:rsidRDefault="00882398">
      <w:pPr>
        <w:rPr>
          <w:rFonts w:ascii="Verdana" w:hAnsi="Verdana" w:cs="Arial"/>
          <w:sz w:val="20"/>
          <w:szCs w:val="20"/>
        </w:rPr>
      </w:pPr>
    </w:p>
    <w:sectPr w:rsidR="00882398" w:rsidRPr="00AD69FF" w:rsidSect="00722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323479" w14:textId="77777777" w:rsidR="00205854" w:rsidRDefault="00205854" w:rsidP="008E5AC8">
      <w:pPr>
        <w:spacing w:after="0" w:line="240" w:lineRule="auto"/>
      </w:pPr>
      <w:r>
        <w:separator/>
      </w:r>
    </w:p>
  </w:endnote>
  <w:endnote w:type="continuationSeparator" w:id="0">
    <w:p w14:paraId="0B92A1EF" w14:textId="77777777" w:rsidR="00205854" w:rsidRDefault="00205854" w:rsidP="008E5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169A9" w14:textId="77777777" w:rsidR="00205854" w:rsidRDefault="00205854" w:rsidP="008E5AC8">
      <w:pPr>
        <w:spacing w:after="0" w:line="240" w:lineRule="auto"/>
      </w:pPr>
      <w:r>
        <w:separator/>
      </w:r>
    </w:p>
  </w:footnote>
  <w:footnote w:type="continuationSeparator" w:id="0">
    <w:p w14:paraId="2FA5B381" w14:textId="77777777" w:rsidR="00205854" w:rsidRDefault="00205854" w:rsidP="008E5A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74052"/>
    <w:multiLevelType w:val="hybridMultilevel"/>
    <w:tmpl w:val="98C6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83298"/>
    <w:multiLevelType w:val="multilevel"/>
    <w:tmpl w:val="8098C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381819"/>
    <w:multiLevelType w:val="hybridMultilevel"/>
    <w:tmpl w:val="584020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5B2D24"/>
    <w:multiLevelType w:val="multilevel"/>
    <w:tmpl w:val="1756A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1244EE"/>
    <w:multiLevelType w:val="multilevel"/>
    <w:tmpl w:val="48741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3C7F31"/>
    <w:multiLevelType w:val="hybridMultilevel"/>
    <w:tmpl w:val="9B5EC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FA71D4"/>
    <w:multiLevelType w:val="hybridMultilevel"/>
    <w:tmpl w:val="CE6CA99C"/>
    <w:lvl w:ilvl="0" w:tplc="31D06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C0504D"/>
        <w:sz w:val="20"/>
        <w:szCs w:val="20"/>
      </w:rPr>
    </w:lvl>
    <w:lvl w:ilvl="1" w:tplc="7472B0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  <w:color w:val="C0504D"/>
      </w:rPr>
    </w:lvl>
    <w:lvl w:ilvl="2" w:tplc="977881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C0504D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300905"/>
    <w:multiLevelType w:val="multilevel"/>
    <w:tmpl w:val="48265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B57D7A"/>
    <w:multiLevelType w:val="hybridMultilevel"/>
    <w:tmpl w:val="1A8CB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F6949"/>
    <w:multiLevelType w:val="multilevel"/>
    <w:tmpl w:val="D55A8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AD522E"/>
    <w:multiLevelType w:val="multilevel"/>
    <w:tmpl w:val="C8285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MDA0MLIwNzI0tLRU0lEKTi0uzszPAykwrgUAtxgI/ywAAAA="/>
  </w:docVars>
  <w:rsids>
    <w:rsidRoot w:val="00882398"/>
    <w:rsid w:val="0001629B"/>
    <w:rsid w:val="00043816"/>
    <w:rsid w:val="00061115"/>
    <w:rsid w:val="001066FE"/>
    <w:rsid w:val="00153359"/>
    <w:rsid w:val="00157EE2"/>
    <w:rsid w:val="001D63BE"/>
    <w:rsid w:val="00205854"/>
    <w:rsid w:val="002066CD"/>
    <w:rsid w:val="00270C1C"/>
    <w:rsid w:val="002C481E"/>
    <w:rsid w:val="00300855"/>
    <w:rsid w:val="00314CBC"/>
    <w:rsid w:val="00423F3A"/>
    <w:rsid w:val="00426776"/>
    <w:rsid w:val="00432D84"/>
    <w:rsid w:val="004A7C25"/>
    <w:rsid w:val="004F416B"/>
    <w:rsid w:val="004F77DF"/>
    <w:rsid w:val="00510620"/>
    <w:rsid w:val="00520300"/>
    <w:rsid w:val="00520FDB"/>
    <w:rsid w:val="005C55FD"/>
    <w:rsid w:val="00602113"/>
    <w:rsid w:val="00610A37"/>
    <w:rsid w:val="0061305F"/>
    <w:rsid w:val="006B7D74"/>
    <w:rsid w:val="006C577A"/>
    <w:rsid w:val="006C5BF2"/>
    <w:rsid w:val="006D5E4F"/>
    <w:rsid w:val="00722131"/>
    <w:rsid w:val="007779C1"/>
    <w:rsid w:val="007940AD"/>
    <w:rsid w:val="007C68C4"/>
    <w:rsid w:val="00882398"/>
    <w:rsid w:val="008C2C1C"/>
    <w:rsid w:val="008C40A7"/>
    <w:rsid w:val="008E5AC8"/>
    <w:rsid w:val="0093403B"/>
    <w:rsid w:val="009516EF"/>
    <w:rsid w:val="00963B1F"/>
    <w:rsid w:val="00973C74"/>
    <w:rsid w:val="00A00973"/>
    <w:rsid w:val="00A03503"/>
    <w:rsid w:val="00A04E28"/>
    <w:rsid w:val="00A25130"/>
    <w:rsid w:val="00A45CB7"/>
    <w:rsid w:val="00AB04E9"/>
    <w:rsid w:val="00AD2072"/>
    <w:rsid w:val="00AD69FF"/>
    <w:rsid w:val="00AF2224"/>
    <w:rsid w:val="00B055DA"/>
    <w:rsid w:val="00C36168"/>
    <w:rsid w:val="00C45CD0"/>
    <w:rsid w:val="00C50CAC"/>
    <w:rsid w:val="00C5535F"/>
    <w:rsid w:val="00C55D58"/>
    <w:rsid w:val="00C63C37"/>
    <w:rsid w:val="00C97008"/>
    <w:rsid w:val="00CC43E9"/>
    <w:rsid w:val="00DD7A97"/>
    <w:rsid w:val="00E34863"/>
    <w:rsid w:val="00E435B2"/>
    <w:rsid w:val="00E43E69"/>
    <w:rsid w:val="00E46655"/>
    <w:rsid w:val="00E5038B"/>
    <w:rsid w:val="00E67B0B"/>
    <w:rsid w:val="00EA4547"/>
    <w:rsid w:val="00F023B3"/>
    <w:rsid w:val="00F342C8"/>
    <w:rsid w:val="00F67274"/>
    <w:rsid w:val="00F771F0"/>
    <w:rsid w:val="00F8302F"/>
    <w:rsid w:val="00FB2FAF"/>
    <w:rsid w:val="00FC5A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81674"/>
  <w15:docId w15:val="{B516DAF0-4377-468F-9EDF-049E66215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13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8239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8239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823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823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5A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AC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E5A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AC8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50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38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3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3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3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1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985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University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M. Crowley</dc:creator>
  <cp:lastModifiedBy>Andrew Crane</cp:lastModifiedBy>
  <cp:revision>2</cp:revision>
  <dcterms:created xsi:type="dcterms:W3CDTF">2021-01-28T18:40:00Z</dcterms:created>
  <dcterms:modified xsi:type="dcterms:W3CDTF">2021-01-28T18:40:00Z</dcterms:modified>
</cp:coreProperties>
</file>